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3C597" w14:textId="77777777" w:rsidR="00B4660D" w:rsidRPr="00B4660D" w:rsidRDefault="00B4660D" w:rsidP="00A255C1">
      <w:pPr>
        <w:adjustRightInd w:val="0"/>
        <w:snapToGrid w:val="0"/>
        <w:spacing w:line="240" w:lineRule="auto"/>
        <w:jc w:val="center"/>
        <w:rPr>
          <w:rFonts w:ascii="Times New Roman" w:eastAsia="PMingLiU" w:hAnsi="Times New Roman" w:cs="Times New Roman"/>
          <w:b/>
          <w:sz w:val="24"/>
          <w:szCs w:val="24"/>
          <w:u w:val="single"/>
          <w:lang w:eastAsia="zh-TW"/>
        </w:rPr>
      </w:pPr>
    </w:p>
    <w:p w14:paraId="12B3C598" w14:textId="77777777" w:rsidR="00211868" w:rsidRPr="00B4660D" w:rsidRDefault="00B23608" w:rsidP="00A255C1">
      <w:pPr>
        <w:adjustRightInd w:val="0"/>
        <w:snapToGrid w:val="0"/>
        <w:spacing w:line="240" w:lineRule="auto"/>
        <w:jc w:val="center"/>
        <w:rPr>
          <w:rFonts w:ascii="Times New Roman" w:eastAsia="PMingLiU" w:hAnsi="Times New Roman" w:cs="Times New Roman"/>
          <w:b/>
          <w:sz w:val="32"/>
          <w:szCs w:val="32"/>
          <w:u w:val="single"/>
          <w:lang w:eastAsia="zh-TW"/>
        </w:rPr>
      </w:pPr>
      <w:r w:rsidRPr="00B4660D">
        <w:rPr>
          <w:rFonts w:ascii="Times New Roman" w:eastAsia="PMingLiU" w:hAnsi="Times New Roman" w:cs="Times New Roman"/>
          <w:b/>
          <w:sz w:val="32"/>
          <w:szCs w:val="32"/>
          <w:u w:val="single"/>
          <w:lang w:eastAsia="zh-TW"/>
        </w:rPr>
        <w:t>睡眠衛生行為量表</w:t>
      </w:r>
      <w:r w:rsidR="00870193" w:rsidRPr="00B4660D">
        <w:rPr>
          <w:rFonts w:ascii="Times New Roman" w:eastAsia="PMingLiU" w:hAnsi="Times New Roman" w:cs="Times New Roman"/>
          <w:b/>
          <w:sz w:val="32"/>
          <w:szCs w:val="32"/>
          <w:u w:val="single"/>
          <w:lang w:eastAsia="zh-TW"/>
        </w:rPr>
        <w:t xml:space="preserve"> (SHPS)</w:t>
      </w:r>
    </w:p>
    <w:p w14:paraId="12B3C599" w14:textId="77777777" w:rsidR="00B23608" w:rsidRDefault="00B23608" w:rsidP="00A255C1">
      <w:pPr>
        <w:adjustRightInd w:val="0"/>
        <w:snapToGrid w:val="0"/>
        <w:spacing w:line="240" w:lineRule="auto"/>
        <w:rPr>
          <w:rFonts w:ascii="Times New Roman" w:hAnsi="Times New Roman" w:cs="Times New Roman"/>
          <w:lang w:eastAsia="zh-TW"/>
        </w:rPr>
      </w:pPr>
      <w:r w:rsidRPr="00B23608">
        <w:rPr>
          <w:rFonts w:ascii="Times New Roman" w:eastAsia="PMingLiU" w:hAnsi="Times New Roman" w:cs="Times New Roman" w:hint="eastAsia"/>
          <w:lang w:eastAsia="zh-TW"/>
        </w:rPr>
        <w:t>填寫說明</w:t>
      </w:r>
      <w:r w:rsidRPr="00B23608">
        <w:rPr>
          <w:rFonts w:ascii="Times New Roman" w:eastAsia="PMingLiU" w:hAnsi="Times New Roman" w:cs="Times New Roman"/>
          <w:lang w:eastAsia="zh-TW"/>
        </w:rPr>
        <w:t>:</w:t>
      </w:r>
      <w:r>
        <w:rPr>
          <w:rFonts w:ascii="Times New Roman" w:hAnsi="Times New Roman" w:cs="Times New Roman" w:hint="eastAsia"/>
          <w:lang w:eastAsia="zh-TW"/>
        </w:rPr>
        <w:t xml:space="preserve"> </w:t>
      </w:r>
    </w:p>
    <w:p w14:paraId="12B3C59A" w14:textId="77777777" w:rsidR="00A871F7" w:rsidRPr="00A871F7" w:rsidRDefault="00B23608" w:rsidP="00A255C1">
      <w:pPr>
        <w:adjustRightInd w:val="0"/>
        <w:snapToGrid w:val="0"/>
        <w:spacing w:line="240" w:lineRule="auto"/>
        <w:rPr>
          <w:rFonts w:ascii="Times New Roman" w:eastAsia="PMingLiU" w:hAnsi="Times New Roman" w:cs="Times New Roman"/>
          <w:lang w:eastAsia="zh-TW"/>
        </w:rPr>
      </w:pPr>
      <w:r w:rsidRPr="00B23608">
        <w:rPr>
          <w:rFonts w:ascii="Times New Roman" w:eastAsia="PMingLiU" w:hAnsi="Times New Roman" w:cs="Times New Roman" w:hint="eastAsia"/>
          <w:lang w:eastAsia="zh-TW"/>
        </w:rPr>
        <w:t>下列是一些關於</w:t>
      </w:r>
      <w:r w:rsidRPr="00CC43B6">
        <w:rPr>
          <w:rFonts w:ascii="Times New Roman" w:eastAsia="PMingLiU" w:hAnsi="Times New Roman" w:cs="Times New Roman" w:hint="eastAsia"/>
          <w:b/>
          <w:sz w:val="26"/>
          <w:szCs w:val="26"/>
          <w:lang w:eastAsia="zh-TW"/>
        </w:rPr>
        <w:t>您個人習慣</w:t>
      </w:r>
      <w:r w:rsidR="00211868" w:rsidRPr="00CC43B6">
        <w:rPr>
          <w:rFonts w:ascii="Times New Roman" w:eastAsia="PMingLiU" w:hAnsi="Times New Roman" w:cs="Times New Roman" w:hint="eastAsia"/>
          <w:b/>
          <w:sz w:val="26"/>
          <w:szCs w:val="26"/>
          <w:lang w:eastAsia="zh-TW"/>
        </w:rPr>
        <w:t>及</w:t>
      </w:r>
      <w:r w:rsidRPr="00CC43B6">
        <w:rPr>
          <w:rFonts w:ascii="Times New Roman" w:eastAsia="PMingLiU" w:hAnsi="Times New Roman" w:cs="Times New Roman" w:hint="eastAsia"/>
          <w:b/>
          <w:sz w:val="26"/>
          <w:szCs w:val="26"/>
          <w:lang w:eastAsia="zh-TW"/>
        </w:rPr>
        <w:t>睡眠環境</w:t>
      </w:r>
      <w:r w:rsidRPr="00B23608">
        <w:rPr>
          <w:rFonts w:ascii="Times New Roman" w:eastAsia="PMingLiU" w:hAnsi="Times New Roman" w:cs="Times New Roman" w:hint="eastAsia"/>
          <w:lang w:eastAsia="zh-TW"/>
        </w:rPr>
        <w:t>的描述，數字</w:t>
      </w:r>
      <w:r w:rsidR="00211868">
        <w:rPr>
          <w:rFonts w:ascii="Times New Roman" w:eastAsia="PMingLiU" w:hAnsi="Times New Roman" w:cs="Times New Roman" w:hint="eastAsia"/>
          <w:lang w:eastAsia="zh-TW"/>
        </w:rPr>
        <w:t>由</w:t>
      </w:r>
      <w:r w:rsidRPr="00B23608">
        <w:rPr>
          <w:rFonts w:ascii="Times New Roman" w:eastAsia="PMingLiU" w:hAnsi="Times New Roman" w:cs="Times New Roman"/>
          <w:lang w:eastAsia="zh-TW"/>
        </w:rPr>
        <w:t>1</w:t>
      </w:r>
      <w:r w:rsidRPr="00B23608">
        <w:rPr>
          <w:rFonts w:ascii="Times New Roman" w:eastAsia="PMingLiU" w:hAnsi="Times New Roman" w:cs="Times New Roman" w:hint="eastAsia"/>
          <w:lang w:eastAsia="zh-TW"/>
        </w:rPr>
        <w:t>到</w:t>
      </w:r>
      <w:r w:rsidRPr="00B23608">
        <w:rPr>
          <w:rFonts w:ascii="Times New Roman" w:eastAsia="PMingLiU" w:hAnsi="Times New Roman" w:cs="Times New Roman"/>
          <w:lang w:eastAsia="zh-TW"/>
        </w:rPr>
        <w:t>6</w:t>
      </w:r>
      <w:r w:rsidRPr="00B23608">
        <w:rPr>
          <w:rFonts w:ascii="Times New Roman" w:eastAsia="PMingLiU" w:hAnsi="Times New Roman" w:cs="Times New Roman" w:hint="eastAsia"/>
          <w:lang w:eastAsia="zh-TW"/>
        </w:rPr>
        <w:t>代表</w:t>
      </w:r>
      <w:r w:rsidR="00211868">
        <w:rPr>
          <w:rFonts w:ascii="Times New Roman" w:eastAsia="PMingLiU" w:hAnsi="Times New Roman" w:cs="Times New Roman" w:hint="eastAsia"/>
          <w:lang w:eastAsia="zh-TW"/>
        </w:rPr>
        <w:t>「</w:t>
      </w:r>
      <w:r w:rsidRPr="00B23608">
        <w:rPr>
          <w:rFonts w:ascii="Times New Roman" w:eastAsia="PMingLiU" w:hAnsi="Times New Roman" w:cs="Times New Roman" w:hint="eastAsia"/>
          <w:lang w:eastAsia="zh-TW"/>
        </w:rPr>
        <w:t>從不</w:t>
      </w:r>
      <w:r w:rsidR="00211868">
        <w:rPr>
          <w:rFonts w:ascii="Times New Roman" w:eastAsia="PMingLiU" w:hAnsi="Times New Roman" w:cs="Times New Roman" w:hint="eastAsia"/>
          <w:lang w:eastAsia="zh-TW"/>
        </w:rPr>
        <w:t>」</w:t>
      </w:r>
      <w:r w:rsidRPr="00B23608">
        <w:rPr>
          <w:rFonts w:ascii="Times New Roman" w:eastAsia="PMingLiU" w:hAnsi="Times New Roman" w:cs="Times New Roman" w:hint="eastAsia"/>
          <w:lang w:eastAsia="zh-TW"/>
        </w:rPr>
        <w:t>到</w:t>
      </w:r>
      <w:r w:rsidR="00211868">
        <w:rPr>
          <w:rFonts w:ascii="Times New Roman" w:eastAsia="PMingLiU" w:hAnsi="Times New Roman" w:cs="Times New Roman" w:hint="eastAsia"/>
          <w:lang w:eastAsia="zh-TW"/>
        </w:rPr>
        <w:t>「</w:t>
      </w:r>
      <w:r w:rsidRPr="00B23608">
        <w:rPr>
          <w:rFonts w:ascii="Times New Roman" w:eastAsia="PMingLiU" w:hAnsi="Times New Roman" w:cs="Times New Roman" w:hint="eastAsia"/>
          <w:lang w:eastAsia="zh-TW"/>
        </w:rPr>
        <w:t>總是</w:t>
      </w:r>
      <w:r w:rsidR="00211868">
        <w:rPr>
          <w:rFonts w:ascii="Times New Roman" w:eastAsia="PMingLiU" w:hAnsi="Times New Roman" w:cs="Times New Roman" w:hint="eastAsia"/>
          <w:lang w:eastAsia="zh-TW"/>
        </w:rPr>
        <w:t>」</w:t>
      </w:r>
      <w:r w:rsidRPr="00B23608">
        <w:rPr>
          <w:rFonts w:ascii="Times New Roman" w:eastAsia="PMingLiU" w:hAnsi="Times New Roman" w:cs="Times New Roman" w:hint="eastAsia"/>
          <w:lang w:eastAsia="zh-TW"/>
        </w:rPr>
        <w:t>，請在適當的選項上選出最能符合您</w:t>
      </w:r>
      <w:r w:rsidR="00211868">
        <w:rPr>
          <w:rFonts w:ascii="Times New Roman" w:eastAsia="PMingLiU" w:hAnsi="Times New Roman" w:cs="Times New Roman" w:hint="eastAsia"/>
          <w:lang w:eastAsia="zh-TW"/>
        </w:rPr>
        <w:t>情</w:t>
      </w:r>
      <w:r w:rsidRPr="00B23608">
        <w:rPr>
          <w:rFonts w:ascii="Times New Roman" w:eastAsia="PMingLiU" w:hAnsi="Times New Roman" w:cs="Times New Roman" w:hint="eastAsia"/>
          <w:lang w:eastAsia="zh-TW"/>
        </w:rPr>
        <w:t>況的一個分數。</w:t>
      </w: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4863"/>
        <w:gridCol w:w="775"/>
        <w:gridCol w:w="694"/>
        <w:gridCol w:w="694"/>
        <w:gridCol w:w="694"/>
        <w:gridCol w:w="694"/>
        <w:gridCol w:w="694"/>
      </w:tblGrid>
      <w:tr w:rsidR="000255A0" w:rsidRPr="00E62B28" w14:paraId="12B3C5A4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9B" w14:textId="77777777" w:rsidR="00314A81" w:rsidRPr="00E62B28" w:rsidRDefault="00B23608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一</w:t>
            </w:r>
          </w:p>
        </w:tc>
        <w:tc>
          <w:tcPr>
            <w:tcW w:w="4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9C" w14:textId="77777777" w:rsidR="00314A81" w:rsidRPr="00E62B28" w:rsidRDefault="00211868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睡眠</w:t>
            </w:r>
            <w:r w:rsidR="00B23608"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習慣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9D" w14:textId="77777777" w:rsidR="00A255C1" w:rsidRDefault="00B2360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從</w:t>
            </w:r>
          </w:p>
          <w:p w14:paraId="12B3C59E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不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9F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極少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A0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偶爾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A1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有時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A2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常常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5A3" w14:textId="77777777" w:rsidR="00314A81" w:rsidRPr="00E62B28" w:rsidRDefault="00B2360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總是</w:t>
            </w:r>
          </w:p>
        </w:tc>
      </w:tr>
      <w:tr w:rsidR="000255A0" w:rsidRPr="00E62B28" w14:paraId="12B3C5AD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nil"/>
            </w:tcBorders>
            <w:vAlign w:val="center"/>
          </w:tcPr>
          <w:p w14:paraId="12B3C5A5" w14:textId="77777777" w:rsidR="00314A81" w:rsidRPr="00E62B28" w:rsidRDefault="00314A81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single" w:sz="4" w:space="0" w:color="auto"/>
              <w:bottom w:val="nil"/>
            </w:tcBorders>
            <w:vAlign w:val="center"/>
          </w:tcPr>
          <w:p w14:paraId="12B3C5A6" w14:textId="77777777" w:rsidR="00314A81" w:rsidRPr="00E62B28" w:rsidRDefault="00B2360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晚上上床睡覺</w:t>
            </w:r>
            <w:r w:rsidR="00211868"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的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時間不規律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center"/>
          </w:tcPr>
          <w:p w14:paraId="12B3C5A7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5A8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5A9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5AA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5AB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5AC" w14:textId="77777777" w:rsidR="00314A81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915AA6" w:rsidRPr="00E62B28" w14:paraId="12B3C5B6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AE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AF" w14:textId="77777777" w:rsidR="00915AA6" w:rsidRPr="00E62B28" w:rsidRDefault="00915AA6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早上起床的時間不規律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0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1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2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3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4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B5" w14:textId="77777777" w:rsidR="00915AA6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BF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5B7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5B8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早上醒來後會賴床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5B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B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B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B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B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B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C8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0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1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週末睡長一點作補充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C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D1" w14:textId="77777777" w:rsidTr="00171F48">
        <w:trPr>
          <w:trHeight w:val="783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5C9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5CA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675B0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在床上做與睡眠無關的事</w:t>
            </w:r>
            <w:r w:rsidRPr="009675B0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 (</w:t>
            </w:r>
            <w:r w:rsidRPr="009675B0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如</w:t>
            </w:r>
            <w:r w:rsidRPr="009675B0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: </w:t>
            </w:r>
            <w:r w:rsidRPr="009675B0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看電視</w:t>
            </w:r>
            <w:r w:rsidRPr="009675B0">
              <w:rPr>
                <w:rFonts w:ascii="YouYuan" w:eastAsia="YouYuan" w:hAnsi="Times New Roman" w:cs="Times New Roman" w:hint="eastAsia"/>
                <w:sz w:val="24"/>
                <w:szCs w:val="24"/>
                <w:lang w:eastAsia="zh-TW"/>
              </w:rPr>
              <w:t>﹑</w:t>
            </w:r>
            <w:r w:rsidRPr="009675B0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看書，性行為除外</w:t>
            </w:r>
            <w:r w:rsidRPr="009675B0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5C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C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C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C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C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D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DA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2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3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太肚餓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D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E3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5DB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5DC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擔心自己會瞓唔著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5D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D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D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E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E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E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EC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4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5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有不愉快的談話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E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F5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5ED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5EE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沒有足夠的時間讓自己放鬆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5E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F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F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F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F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5F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5FE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6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7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開著電視或音響入睡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5F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07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5FF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00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躺上床後仍在腦海思考未解決的問題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0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0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0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0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0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0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10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8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9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半夜會</w:t>
            </w:r>
            <w:r w:rsidR="00AE6296">
              <w:rPr>
                <w:rFonts w:ascii="Times New Roman" w:eastAsia="PMingLiU" w:hAnsi="Times New Roman" w:cs="Times New Roman" w:hint="eastAsia"/>
                <w:sz w:val="24"/>
                <w:szCs w:val="24"/>
                <w:lang w:eastAsia="zh-HK"/>
              </w:rPr>
              <w:t>頻繁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起來看時鐘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0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915AA6" w:rsidRPr="00E62B28" w14:paraId="12B3C619" w14:textId="77777777" w:rsidTr="00E30433">
        <w:trPr>
          <w:trHeight w:val="261"/>
          <w:jc w:val="center"/>
        </w:trPr>
        <w:tc>
          <w:tcPr>
            <w:tcW w:w="468" w:type="dxa"/>
            <w:tcBorders>
              <w:top w:val="nil"/>
              <w:bottom w:val="single" w:sz="4" w:space="0" w:color="auto"/>
            </w:tcBorders>
            <w:vAlign w:val="center"/>
          </w:tcPr>
          <w:p w14:paraId="12B3C611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single" w:sz="4" w:space="0" w:color="auto"/>
            </w:tcBorders>
            <w:vAlign w:val="center"/>
          </w:tcPr>
          <w:p w14:paraId="12B3C612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vAlign w:val="center"/>
          </w:tcPr>
          <w:p w14:paraId="12B3C613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14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15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16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17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18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5AA6" w:rsidRPr="00E62B28" w14:paraId="12B3C623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1A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二</w:t>
            </w:r>
          </w:p>
        </w:tc>
        <w:tc>
          <w:tcPr>
            <w:tcW w:w="4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1B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日常生活習慣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1C" w14:textId="77777777" w:rsidR="00A255C1" w:rsidRDefault="00915AA6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從</w:t>
            </w:r>
          </w:p>
          <w:p w14:paraId="12B3C61D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不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1E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極少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1F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偶爾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20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有時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21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常常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22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總是</w:t>
            </w:r>
          </w:p>
        </w:tc>
      </w:tr>
      <w:tr w:rsidR="00E62B28" w:rsidRPr="00E62B28" w14:paraId="12B3C62C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nil"/>
            </w:tcBorders>
            <w:vAlign w:val="center"/>
          </w:tcPr>
          <w:p w14:paraId="12B3C624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single" w:sz="4" w:space="0" w:color="auto"/>
              <w:bottom w:val="nil"/>
            </w:tcBorders>
            <w:vAlign w:val="center"/>
          </w:tcPr>
          <w:p w14:paraId="12B3C625" w14:textId="77777777" w:rsidR="00E62B28" w:rsidRPr="00E62B28" w:rsidRDefault="00C43BDB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白天小睡或躺在床上休息超過</w:t>
            </w: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5</w:t>
            </w:r>
            <w:r>
              <w:rPr>
                <w:rFonts w:ascii="Times New Roman" w:eastAsia="PMingLiU" w:hAnsi="Times New Roman" w:cs="Times New Roman" w:hint="eastAsia"/>
                <w:sz w:val="24"/>
                <w:szCs w:val="24"/>
                <w:lang w:eastAsia="zh-HK"/>
              </w:rPr>
              <w:t>分鐘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center"/>
          </w:tcPr>
          <w:p w14:paraId="12B3C62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2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2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2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2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2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35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2D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2E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白天缺乏太陽光照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2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3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3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3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3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3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</w:tbl>
    <w:p w14:paraId="12B3C636" w14:textId="77777777" w:rsidR="002B6117" w:rsidRDefault="002B6117">
      <w:r>
        <w:br w:type="page"/>
      </w: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4863"/>
        <w:gridCol w:w="775"/>
        <w:gridCol w:w="694"/>
        <w:gridCol w:w="694"/>
        <w:gridCol w:w="694"/>
        <w:gridCol w:w="694"/>
        <w:gridCol w:w="694"/>
      </w:tblGrid>
      <w:tr w:rsidR="00E62B28" w:rsidRPr="00E62B28" w14:paraId="12B3C63F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37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38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缺乏規律的運動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3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3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3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3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3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3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48" w14:textId="77777777" w:rsidTr="00171F48">
        <w:trPr>
          <w:trHeight w:val="477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0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1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白天擔心晚上會睡不著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4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171F48" w:rsidRPr="00E62B28" w14:paraId="12B3C651" w14:textId="77777777" w:rsidTr="00E30433">
        <w:trPr>
          <w:trHeight w:val="135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9" w14:textId="77777777" w:rsidR="00171F48" w:rsidRPr="00E62B28" w:rsidRDefault="00171F4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A" w14:textId="77777777" w:rsidR="00171F48" w:rsidRPr="00171F48" w:rsidRDefault="00171F48" w:rsidP="00A255C1">
            <w:pPr>
              <w:adjustRightInd w:val="0"/>
              <w:snapToGrid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B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C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D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E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4F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3C650" w14:textId="77777777" w:rsidR="00171F48" w:rsidRPr="00E62B28" w:rsidRDefault="00171F48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15AA6" w:rsidRPr="00E62B28" w14:paraId="12B3C65B" w14:textId="77777777" w:rsidTr="00171F48">
        <w:trPr>
          <w:trHeight w:val="477"/>
          <w:jc w:val="center"/>
        </w:trPr>
        <w:tc>
          <w:tcPr>
            <w:tcW w:w="468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2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  <w:t>二</w:t>
            </w:r>
          </w:p>
        </w:tc>
        <w:tc>
          <w:tcPr>
            <w:tcW w:w="4863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3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  <w:t>日常生活習慣</w:t>
            </w:r>
            <w:r w:rsidRPr="00E62B28"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  <w:t xml:space="preserve"> (</w:t>
            </w:r>
            <w:r w:rsidRPr="00E62B28"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  <w:t>續</w:t>
            </w:r>
            <w:r w:rsidRPr="00E62B28"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4" w14:textId="77777777" w:rsidR="00A255C1" w:rsidRDefault="00915AA6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從</w:t>
            </w:r>
          </w:p>
          <w:p w14:paraId="12B3C655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不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6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極少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7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偶爾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8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有時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9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常常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5A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總是</w:t>
            </w:r>
          </w:p>
        </w:tc>
      </w:tr>
      <w:tr w:rsidR="00E62B28" w:rsidRPr="00E62B28" w14:paraId="12B3C664" w14:textId="77777777" w:rsidTr="00171F48">
        <w:trPr>
          <w:trHeight w:val="828"/>
          <w:jc w:val="center"/>
        </w:trPr>
        <w:tc>
          <w:tcPr>
            <w:tcW w:w="468" w:type="dxa"/>
            <w:tcBorders>
              <w:top w:val="single" w:sz="4" w:space="0" w:color="auto"/>
              <w:bottom w:val="nil"/>
            </w:tcBorders>
            <w:vAlign w:val="center"/>
          </w:tcPr>
          <w:p w14:paraId="12B3C65C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single" w:sz="4" w:space="0" w:color="auto"/>
              <w:bottom w:val="nil"/>
            </w:tcBorders>
            <w:vAlign w:val="center"/>
          </w:tcPr>
          <w:p w14:paraId="12B3C65D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四小時飲用含咖啡因的飲料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 (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如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: 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咖啡</w:t>
            </w:r>
            <w:r w:rsidRPr="00E62B28">
              <w:rPr>
                <w:rFonts w:ascii="YouYuan" w:eastAsia="YouYuan" w:hAnsi="Times New Roman" w:cs="Times New Roman" w:hint="eastAsia"/>
                <w:sz w:val="24"/>
                <w:szCs w:val="24"/>
                <w:lang w:eastAsia="zh-TW"/>
              </w:rPr>
              <w:t>﹑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茶</w:t>
            </w:r>
            <w:r w:rsidRPr="00E62B28">
              <w:rPr>
                <w:rFonts w:ascii="YouYuan" w:eastAsia="YouYuan" w:hAnsi="Times New Roman" w:cs="Times New Roman" w:hint="eastAsia"/>
                <w:sz w:val="24"/>
                <w:szCs w:val="24"/>
                <w:lang w:eastAsia="zh-TW"/>
              </w:rPr>
              <w:t>﹑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可樂</w:t>
            </w:r>
            <w:r w:rsidRPr="00E62B28">
              <w:rPr>
                <w:rFonts w:ascii="YouYuan" w:eastAsia="YouYuan" w:hAnsi="Times New Roman" w:cs="Times New Roman" w:hint="eastAsia"/>
                <w:sz w:val="24"/>
                <w:szCs w:val="24"/>
                <w:lang w:eastAsia="zh-TW"/>
              </w:rPr>
              <w:t>﹑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提神飲料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center"/>
          </w:tcPr>
          <w:p w14:paraId="12B3C65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5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6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6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6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6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6D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5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6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兩小時喝酒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6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76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6E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6F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兩小時使用刺激性物質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 (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如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: 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抽煙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7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7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7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7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7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7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7F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7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8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兩小時做激烈的運動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7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88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80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81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一小時吃太多食物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8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8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8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8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8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8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91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9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A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前一小時喝太多飲料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8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9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915AA6" w:rsidRPr="00E62B28" w14:paraId="12B3C69A" w14:textId="77777777" w:rsidTr="00171F48">
        <w:trPr>
          <w:trHeight w:val="198"/>
          <w:jc w:val="center"/>
        </w:trPr>
        <w:tc>
          <w:tcPr>
            <w:tcW w:w="468" w:type="dxa"/>
            <w:tcBorders>
              <w:top w:val="nil"/>
              <w:bottom w:val="single" w:sz="4" w:space="0" w:color="auto"/>
            </w:tcBorders>
            <w:vAlign w:val="center"/>
          </w:tcPr>
          <w:p w14:paraId="12B3C692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single" w:sz="4" w:space="0" w:color="auto"/>
            </w:tcBorders>
            <w:vAlign w:val="center"/>
          </w:tcPr>
          <w:p w14:paraId="12B3C693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vAlign w:val="center"/>
          </w:tcPr>
          <w:p w14:paraId="12B3C694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95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96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97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98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vAlign w:val="center"/>
          </w:tcPr>
          <w:p w14:paraId="12B3C699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5AA6" w:rsidRPr="00E62B28" w14:paraId="12B3C6A4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9B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三</w:t>
            </w:r>
          </w:p>
        </w:tc>
        <w:tc>
          <w:tcPr>
            <w:tcW w:w="4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9C" w14:textId="77777777" w:rsidR="00915AA6" w:rsidRPr="00E62B28" w:rsidRDefault="00915AA6" w:rsidP="00A255C1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睡眠環境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9D" w14:textId="77777777" w:rsidR="00171F48" w:rsidRDefault="00915AA6" w:rsidP="00A255C1">
            <w:pPr>
              <w:adjustRightInd w:val="0"/>
              <w:snapToGrid w:val="0"/>
              <w:jc w:val="center"/>
              <w:rPr>
                <w:rFonts w:ascii="Times New Roman" w:eastAsia="PMingLiU" w:hAnsi="Times New Roman" w:cs="Times New Roman"/>
                <w:b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從</w:t>
            </w:r>
          </w:p>
          <w:p w14:paraId="12B3C69E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不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9F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極少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A0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偶爾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A1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有時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A2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常常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B3C6A3" w14:textId="77777777" w:rsidR="00915AA6" w:rsidRPr="00E62B28" w:rsidRDefault="00915AA6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b/>
                <w:sz w:val="24"/>
                <w:szCs w:val="24"/>
                <w:lang w:eastAsia="zh-TW"/>
              </w:rPr>
              <w:t>總是</w:t>
            </w:r>
          </w:p>
        </w:tc>
      </w:tr>
      <w:tr w:rsidR="00E62B28" w:rsidRPr="00E62B28" w14:paraId="12B3C6AD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single" w:sz="4" w:space="0" w:color="auto"/>
              <w:bottom w:val="nil"/>
            </w:tcBorders>
            <w:vAlign w:val="center"/>
          </w:tcPr>
          <w:p w14:paraId="12B3C6A5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63" w:type="dxa"/>
            <w:tcBorders>
              <w:top w:val="single" w:sz="4" w:space="0" w:color="auto"/>
              <w:bottom w:val="nil"/>
            </w:tcBorders>
            <w:vAlign w:val="center"/>
          </w:tcPr>
          <w:p w14:paraId="12B3C6A6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眠環境太嘈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center"/>
          </w:tcPr>
          <w:p w14:paraId="12B3C6A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A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A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A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A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single" w:sz="4" w:space="0" w:color="auto"/>
              <w:bottom w:val="nil"/>
            </w:tcBorders>
            <w:vAlign w:val="center"/>
          </w:tcPr>
          <w:p w14:paraId="12B3C6A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B6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AE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AF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眠環境太光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B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BF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B7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B8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眠環境濕度太高或太低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B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B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B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B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B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B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C8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0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1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眠環境溫度太高或太低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3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C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D1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C9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CA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房空氣不流通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C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CC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C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C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C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D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DA" w14:textId="77777777" w:rsidTr="00715A90">
        <w:trPr>
          <w:trHeight w:val="846"/>
          <w:jc w:val="center"/>
        </w:trPr>
        <w:tc>
          <w:tcPr>
            <w:tcW w:w="46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2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3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寢具不舒適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 (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如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 xml:space="preserve">: 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床太寬或太窄</w:t>
            </w:r>
            <w:r w:rsidR="00715A90">
              <w:rPr>
                <w:rFonts w:ascii="PMingLiU" w:eastAsia="PMingLiU" w:hAnsi="PMingLiU" w:cs="Times New Roman" w:hint="eastAsia"/>
                <w:sz w:val="24"/>
                <w:szCs w:val="24"/>
                <w:lang w:eastAsia="zh-HK"/>
              </w:rPr>
              <w:t>、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床墊太軟或太硬</w:t>
            </w:r>
            <w:r w:rsidR="00715A90">
              <w:rPr>
                <w:rFonts w:ascii="PMingLiU" w:eastAsia="PMingLiU" w:hAnsi="PMingLiU" w:cs="Times New Roman" w:hint="eastAsia"/>
                <w:sz w:val="24"/>
                <w:szCs w:val="24"/>
                <w:lang w:eastAsia="zh-HK"/>
              </w:rPr>
              <w:t>、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枕頭太高或太低</w:t>
            </w:r>
            <w:r w:rsidR="00715A90">
              <w:rPr>
                <w:rFonts w:ascii="PMingLiU" w:eastAsia="PMingLiU" w:hAnsi="PMingLiU" w:cs="Times New Roman" w:hint="eastAsia"/>
                <w:sz w:val="24"/>
                <w:szCs w:val="24"/>
                <w:lang w:eastAsia="zh-HK"/>
              </w:rPr>
              <w:t>、</w:t>
            </w: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太軟或太硬等</w:t>
            </w: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7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4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5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B3C6D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E3" w14:textId="77777777" w:rsidTr="00171F48">
        <w:trPr>
          <w:trHeight w:val="572"/>
          <w:jc w:val="center"/>
        </w:trPr>
        <w:tc>
          <w:tcPr>
            <w:tcW w:w="468" w:type="dxa"/>
            <w:tcBorders>
              <w:top w:val="nil"/>
              <w:bottom w:val="nil"/>
            </w:tcBorders>
            <w:vAlign w:val="center"/>
          </w:tcPr>
          <w:p w14:paraId="12B3C6DB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nil"/>
            </w:tcBorders>
            <w:vAlign w:val="center"/>
          </w:tcPr>
          <w:p w14:paraId="12B3C6DC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睡房擺設過多與睡眠無關甚至於干擾睡眠的雜物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12B3C6DD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DE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DF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E0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E1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nil"/>
            </w:tcBorders>
            <w:vAlign w:val="center"/>
          </w:tcPr>
          <w:p w14:paraId="12B3C6E2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  <w:tr w:rsidR="00E62B28" w:rsidRPr="00E62B28" w14:paraId="12B3C6EC" w14:textId="77777777" w:rsidTr="00171F48">
        <w:trPr>
          <w:trHeight w:val="573"/>
          <w:jc w:val="center"/>
        </w:trPr>
        <w:tc>
          <w:tcPr>
            <w:tcW w:w="468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4" w14:textId="77777777" w:rsidR="00E62B28" w:rsidRPr="00E62B28" w:rsidRDefault="00E62B28" w:rsidP="00A255C1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5" w14:textId="77777777" w:rsidR="00E62B28" w:rsidRPr="00E62B28" w:rsidRDefault="00E62B28" w:rsidP="00A255C1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="342"/>
              <w:contextualSpacing w:val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被同床的伴侶干擾睡眠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6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7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8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9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A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3C6EB" w14:textId="77777777" w:rsidR="00E62B28" w:rsidRPr="00E62B28" w:rsidRDefault="00E62B28" w:rsidP="00A255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E62B28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</w:t>
            </w:r>
          </w:p>
        </w:tc>
      </w:tr>
    </w:tbl>
    <w:p w14:paraId="12B3C6ED" w14:textId="4DF004E9" w:rsidR="00E57519" w:rsidRDefault="00E57519" w:rsidP="00A255C1">
      <w:pPr>
        <w:adjustRightInd w:val="0"/>
        <w:snapToGrid w:val="0"/>
        <w:rPr>
          <w:rFonts w:ascii="Times New Roman" w:hAnsi="Times New Roman" w:cs="Times New Roman"/>
        </w:rPr>
      </w:pPr>
    </w:p>
    <w:p w14:paraId="0BF93245" w14:textId="5AF6BC91" w:rsidR="004A30D5" w:rsidRPr="00733200" w:rsidRDefault="00733200" w:rsidP="00A255C1">
      <w:pPr>
        <w:adjustRightInd w:val="0"/>
        <w:snapToGrid w:val="0"/>
        <w:rPr>
          <w:rFonts w:ascii="Times New Roman" w:hAnsi="Times New Roman" w:cs="Times New Roman" w:hint="eastAsia"/>
        </w:rPr>
      </w:pPr>
      <w:r>
        <w:rPr>
          <w:rFonts w:ascii="PMingLiU" w:eastAsia="PMingLiU" w:hAnsi="PMingLiU" w:cs="Times New Roman" w:hint="eastAsia"/>
          <w:lang w:eastAsia="zh-HK"/>
        </w:rPr>
        <w:t>你的</w:t>
      </w:r>
      <w:r w:rsidR="004A30D5">
        <w:rPr>
          <w:rFonts w:ascii="PMingLiU" w:eastAsia="PMingLiU" w:hAnsi="PMingLiU" w:cs="Times New Roman" w:hint="eastAsia"/>
          <w:lang w:eastAsia="zh-HK"/>
        </w:rPr>
        <w:t>目標</w:t>
      </w:r>
      <w:r>
        <w:rPr>
          <w:rFonts w:ascii="PMingLiU" w:eastAsia="PMingLiU" w:hAnsi="PMingLiU" w:cs="Times New Roman" w:hint="eastAsia"/>
          <w:lang w:eastAsia="zh-HK"/>
        </w:rPr>
        <w:t>是將所有項目改善至</w:t>
      </w:r>
      <w:r>
        <w:rPr>
          <w:rFonts w:ascii="PMingLiU" w:eastAsia="PMingLiU" w:hAnsi="PMingLiU" w:cs="Times New Roman" w:hint="eastAsia"/>
        </w:rPr>
        <w:t>「</w:t>
      </w:r>
      <w:r>
        <w:rPr>
          <w:rFonts w:ascii="PMingLiU" w:eastAsia="PMingLiU" w:hAnsi="PMingLiU" w:cs="Times New Roman" w:hint="eastAsia"/>
        </w:rPr>
        <w:t>從不</w:t>
      </w:r>
      <w:r>
        <w:rPr>
          <w:rFonts w:ascii="PMingLiU" w:eastAsia="PMingLiU" w:hAnsi="PMingLiU" w:cs="Times New Roman" w:hint="eastAsia"/>
        </w:rPr>
        <w:t>」</w:t>
      </w:r>
      <w:r>
        <w:rPr>
          <w:rFonts w:ascii="PMingLiU" w:eastAsia="PMingLiU" w:hAnsi="PMingLiU" w:cs="Times New Roman" w:hint="eastAsia"/>
        </w:rPr>
        <w:t>或</w:t>
      </w:r>
      <w:r>
        <w:rPr>
          <w:rFonts w:ascii="PMingLiU" w:eastAsia="PMingLiU" w:hAnsi="PMingLiU" w:cs="Times New Roman" w:hint="eastAsia"/>
        </w:rPr>
        <w:t>「</w:t>
      </w:r>
      <w:r>
        <w:rPr>
          <w:rFonts w:ascii="PMingLiU" w:eastAsia="PMingLiU" w:hAnsi="PMingLiU" w:cs="Times New Roman" w:hint="eastAsia"/>
        </w:rPr>
        <w:t>極少</w:t>
      </w:r>
      <w:r>
        <w:rPr>
          <w:rFonts w:ascii="PMingLiU" w:eastAsia="PMingLiU" w:hAnsi="PMingLiU" w:cs="Times New Roman" w:hint="eastAsia"/>
        </w:rPr>
        <w:t>」</w:t>
      </w:r>
      <w:r>
        <w:rPr>
          <w:rFonts w:ascii="PMingLiU" w:eastAsia="PMingLiU" w:hAnsi="PMingLiU" w:cs="Times New Roman" w:hint="eastAsia"/>
        </w:rPr>
        <w:t>，培養良好的睡眠衛生！</w:t>
      </w:r>
      <w:bookmarkStart w:id="0" w:name="_GoBack"/>
      <w:bookmarkEnd w:id="0"/>
    </w:p>
    <w:sectPr w:rsidR="004A30D5" w:rsidRPr="00733200" w:rsidSect="00E30433">
      <w:footerReference w:type="default" r:id="rId7"/>
      <w:pgSz w:w="12240" w:h="15840"/>
      <w:pgMar w:top="1152" w:right="1440" w:bottom="1152" w:left="1440" w:header="720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3C6F0" w14:textId="77777777" w:rsidR="00DE2F44" w:rsidRDefault="00DE2F44" w:rsidP="00870193">
      <w:pPr>
        <w:spacing w:after="0" w:line="240" w:lineRule="auto"/>
      </w:pPr>
      <w:r>
        <w:separator/>
      </w:r>
    </w:p>
  </w:endnote>
  <w:endnote w:type="continuationSeparator" w:id="0">
    <w:p w14:paraId="12B3C6F1" w14:textId="77777777" w:rsidR="00DE2F44" w:rsidRDefault="00DE2F44" w:rsidP="00870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ouYuan">
    <w:altName w:val="Malgun Gothic Semilight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34555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B3C6F2" w14:textId="77777777" w:rsidR="00E62B28" w:rsidRDefault="00E62B2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20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B3C6F3" w14:textId="77777777" w:rsidR="00E62B28" w:rsidRDefault="00E62B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3C6EE" w14:textId="77777777" w:rsidR="00DE2F44" w:rsidRDefault="00DE2F44" w:rsidP="00870193">
      <w:pPr>
        <w:spacing w:after="0" w:line="240" w:lineRule="auto"/>
      </w:pPr>
      <w:r>
        <w:separator/>
      </w:r>
    </w:p>
  </w:footnote>
  <w:footnote w:type="continuationSeparator" w:id="0">
    <w:p w14:paraId="12B3C6EF" w14:textId="77777777" w:rsidR="00DE2F44" w:rsidRDefault="00DE2F44" w:rsidP="008701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4E26C0"/>
    <w:multiLevelType w:val="hybridMultilevel"/>
    <w:tmpl w:val="D728B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5058C4"/>
    <w:multiLevelType w:val="hybridMultilevel"/>
    <w:tmpl w:val="7A48781C"/>
    <w:lvl w:ilvl="0" w:tplc="0409000F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bY0sDA1NjY0MTVX0lEKTi0uzszPAykwqQUAPDHR0SwAAAA="/>
  </w:docVars>
  <w:rsids>
    <w:rsidRoot w:val="00E57519"/>
    <w:rsid w:val="000255A0"/>
    <w:rsid w:val="000A38EB"/>
    <w:rsid w:val="00124050"/>
    <w:rsid w:val="00171F48"/>
    <w:rsid w:val="00174DAC"/>
    <w:rsid w:val="001855F0"/>
    <w:rsid w:val="00211868"/>
    <w:rsid w:val="00247946"/>
    <w:rsid w:val="002B6117"/>
    <w:rsid w:val="002F42EA"/>
    <w:rsid w:val="00314A81"/>
    <w:rsid w:val="003A558D"/>
    <w:rsid w:val="003B4D4B"/>
    <w:rsid w:val="00426062"/>
    <w:rsid w:val="004A30D5"/>
    <w:rsid w:val="00517DBE"/>
    <w:rsid w:val="0057672F"/>
    <w:rsid w:val="00715A90"/>
    <w:rsid w:val="007253D8"/>
    <w:rsid w:val="00733200"/>
    <w:rsid w:val="00737732"/>
    <w:rsid w:val="00743964"/>
    <w:rsid w:val="00773E89"/>
    <w:rsid w:val="007B51C3"/>
    <w:rsid w:val="00853E45"/>
    <w:rsid w:val="00870193"/>
    <w:rsid w:val="00915AA6"/>
    <w:rsid w:val="009675B0"/>
    <w:rsid w:val="0099204F"/>
    <w:rsid w:val="00A255C1"/>
    <w:rsid w:val="00A275D7"/>
    <w:rsid w:val="00A871F7"/>
    <w:rsid w:val="00AE6296"/>
    <w:rsid w:val="00B23608"/>
    <w:rsid w:val="00B4660D"/>
    <w:rsid w:val="00B83240"/>
    <w:rsid w:val="00B9373E"/>
    <w:rsid w:val="00C43BDB"/>
    <w:rsid w:val="00C97895"/>
    <w:rsid w:val="00CC43B6"/>
    <w:rsid w:val="00D21A97"/>
    <w:rsid w:val="00DE08C2"/>
    <w:rsid w:val="00DE2F44"/>
    <w:rsid w:val="00E2786F"/>
    <w:rsid w:val="00E30433"/>
    <w:rsid w:val="00E57519"/>
    <w:rsid w:val="00E62B28"/>
    <w:rsid w:val="00EF32F0"/>
    <w:rsid w:val="00F8196E"/>
    <w:rsid w:val="00FB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B3C597"/>
  <w15:docId w15:val="{080E57E7-9814-45D4-AFE1-A005FDDCE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4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4A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1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193"/>
  </w:style>
  <w:style w:type="paragraph" w:styleId="Footer">
    <w:name w:val="footer"/>
    <w:basedOn w:val="Normal"/>
    <w:link w:val="FooterChar"/>
    <w:uiPriority w:val="99"/>
    <w:unhideWhenUsed/>
    <w:rsid w:val="008701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 Yan Yee, Fiona</dc:creator>
  <cp:lastModifiedBy>Judyan Wong</cp:lastModifiedBy>
  <cp:revision>2</cp:revision>
  <cp:lastPrinted>2011-11-24T06:31:00Z</cp:lastPrinted>
  <dcterms:created xsi:type="dcterms:W3CDTF">2018-10-13T01:58:00Z</dcterms:created>
  <dcterms:modified xsi:type="dcterms:W3CDTF">2018-10-13T01:58:00Z</dcterms:modified>
</cp:coreProperties>
</file>